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10A20FE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 xml:space="preserve">………. de </w:t>
      </w:r>
      <w:r w:rsidR="0017203F">
        <w:rPr>
          <w:rFonts w:cstheme="minorHAnsi"/>
        </w:rPr>
        <w:t>2021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517BF8"/>
    <w:rsid w:val="00847EE9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sandra sanchez</cp:lastModifiedBy>
  <cp:revision>2</cp:revision>
  <dcterms:created xsi:type="dcterms:W3CDTF">2021-05-24T15:02:00Z</dcterms:created>
  <dcterms:modified xsi:type="dcterms:W3CDTF">2021-05-24T15:02:00Z</dcterms:modified>
</cp:coreProperties>
</file>